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EFDBBF7" w14:textId="486CA50A" w:rsidR="005E72F7" w:rsidRPr="002565EE" w:rsidRDefault="00330C6B" w:rsidP="00884D68">
      <w:pPr>
        <w:spacing w:after="0" w:line="240" w:lineRule="auto"/>
        <w:jc w:val="center"/>
        <w:rPr>
          <w:rFonts w:ascii="Times New Roman" w:hAnsi="Times New Roman" w:cs="Times New Roman"/>
          <w:b/>
          <w:bCs/>
          <w:caps/>
          <w:sz w:val="24"/>
          <w:szCs w:val="24"/>
        </w:rPr>
      </w:pPr>
      <w:r>
        <w:rPr>
          <w:rFonts w:ascii="Times New Roman" w:hAnsi="Times New Roman" w:cs="Times New Roman"/>
          <w:b/>
          <w:bCs/>
          <w:caps/>
          <w:sz w:val="24"/>
          <w:szCs w:val="24"/>
        </w:rPr>
        <w:t>metabolismo e sistemas energéticos básicos</w:t>
      </w:r>
    </w:p>
    <w:p w14:paraId="0720AAEE" w14:textId="77777777" w:rsidR="005E72F7" w:rsidRPr="002565EE" w:rsidRDefault="001B26C8" w:rsidP="00884D6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565EE">
        <w:rPr>
          <w:rFonts w:ascii="Times New Roman" w:hAnsi="Times New Roman" w:cs="Times New Roman"/>
          <w:sz w:val="24"/>
          <w:szCs w:val="24"/>
        </w:rPr>
        <w:t>Nome:_________________________________________________ Data:__________</w:t>
      </w:r>
    </w:p>
    <w:p w14:paraId="0B4A28C8" w14:textId="77777777" w:rsidR="005E72F7" w:rsidRPr="002565EE" w:rsidRDefault="005E72F7" w:rsidP="00884D6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70B3C9A" w14:textId="5F29BD22" w:rsidR="005E72F7" w:rsidRPr="002565EE" w:rsidRDefault="00330C6B" w:rsidP="00884D68">
      <w:pPr>
        <w:pStyle w:val="PargrafodaLista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Hlk34400104"/>
      <w:r>
        <w:rPr>
          <w:rFonts w:ascii="Times New Roman" w:hAnsi="Times New Roman" w:cs="Times New Roman"/>
          <w:b/>
          <w:bCs/>
          <w:sz w:val="24"/>
          <w:szCs w:val="24"/>
        </w:rPr>
        <w:t>Assinale a alternativa correta:</w:t>
      </w:r>
    </w:p>
    <w:p w14:paraId="707A7B8C" w14:textId="31E7D4A8" w:rsidR="00330C6B" w:rsidRDefault="00330C6B" w:rsidP="00A4313B">
      <w:pPr>
        <w:pStyle w:val="PargrafodaLista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330C6B">
        <w:rPr>
          <w:rFonts w:ascii="Times New Roman" w:hAnsi="Times New Roman" w:cs="Times New Roman"/>
          <w:sz w:val="20"/>
          <w:szCs w:val="20"/>
        </w:rPr>
        <w:t>A energia nunca é perdida ou criada, mas sim degradada na forma de calor</w:t>
      </w:r>
      <w:r>
        <w:rPr>
          <w:rFonts w:ascii="Times New Roman" w:hAnsi="Times New Roman" w:cs="Times New Roman"/>
          <w:sz w:val="20"/>
          <w:szCs w:val="20"/>
        </w:rPr>
        <w:t>;</w:t>
      </w:r>
      <w:r w:rsidRPr="00330C6B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2ED5372E" w14:textId="25D5FD03" w:rsidR="005E72F7" w:rsidRPr="002565EE" w:rsidRDefault="00330C6B" w:rsidP="00884D68">
      <w:pPr>
        <w:pStyle w:val="PargrafodaLista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330C6B">
        <w:rPr>
          <w:rFonts w:ascii="Times New Roman" w:hAnsi="Times New Roman" w:cs="Times New Roman"/>
          <w:sz w:val="20"/>
          <w:szCs w:val="20"/>
        </w:rPr>
        <w:t xml:space="preserve">A energia </w:t>
      </w:r>
      <w:r>
        <w:rPr>
          <w:rFonts w:ascii="Times New Roman" w:hAnsi="Times New Roman" w:cs="Times New Roman"/>
          <w:sz w:val="20"/>
          <w:szCs w:val="20"/>
        </w:rPr>
        <w:t>pode ser</w:t>
      </w:r>
      <w:r w:rsidRPr="00330C6B">
        <w:rPr>
          <w:rFonts w:ascii="Times New Roman" w:hAnsi="Times New Roman" w:cs="Times New Roman"/>
          <w:sz w:val="20"/>
          <w:szCs w:val="20"/>
        </w:rPr>
        <w:t xml:space="preserve"> perdida ou criada, mas </w:t>
      </w:r>
      <w:r>
        <w:rPr>
          <w:rFonts w:ascii="Times New Roman" w:hAnsi="Times New Roman" w:cs="Times New Roman"/>
          <w:sz w:val="20"/>
          <w:szCs w:val="20"/>
        </w:rPr>
        <w:t>nunca</w:t>
      </w:r>
      <w:r w:rsidRPr="00330C6B">
        <w:rPr>
          <w:rFonts w:ascii="Times New Roman" w:hAnsi="Times New Roman" w:cs="Times New Roman"/>
          <w:sz w:val="20"/>
          <w:szCs w:val="20"/>
        </w:rPr>
        <w:t xml:space="preserve"> degradada na forma de calor</w:t>
      </w:r>
      <w:r>
        <w:rPr>
          <w:rFonts w:ascii="Times New Roman" w:hAnsi="Times New Roman" w:cs="Times New Roman"/>
          <w:sz w:val="20"/>
          <w:szCs w:val="20"/>
        </w:rPr>
        <w:t>;</w:t>
      </w:r>
      <w:r w:rsidRPr="00330C6B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0621C106" w14:textId="77777777" w:rsidR="00330C6B" w:rsidRDefault="00330C6B" w:rsidP="00330C6B">
      <w:pPr>
        <w:pStyle w:val="PargrafodaLista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330C6B">
        <w:rPr>
          <w:rFonts w:ascii="Times New Roman" w:hAnsi="Times New Roman" w:cs="Times New Roman"/>
          <w:sz w:val="20"/>
          <w:szCs w:val="20"/>
        </w:rPr>
        <w:t>A energia nunca é perdida</w:t>
      </w:r>
      <w:r>
        <w:rPr>
          <w:rFonts w:ascii="Times New Roman" w:hAnsi="Times New Roman" w:cs="Times New Roman"/>
          <w:sz w:val="20"/>
          <w:szCs w:val="20"/>
        </w:rPr>
        <w:t>, mas pode ser</w:t>
      </w:r>
      <w:r w:rsidRPr="00330C6B">
        <w:rPr>
          <w:rFonts w:ascii="Times New Roman" w:hAnsi="Times New Roman" w:cs="Times New Roman"/>
          <w:sz w:val="20"/>
          <w:szCs w:val="20"/>
        </w:rPr>
        <w:t xml:space="preserve"> criada</w:t>
      </w:r>
      <w:r>
        <w:rPr>
          <w:rFonts w:ascii="Times New Roman" w:hAnsi="Times New Roman" w:cs="Times New Roman"/>
          <w:sz w:val="20"/>
          <w:szCs w:val="20"/>
        </w:rPr>
        <w:t xml:space="preserve"> ou</w:t>
      </w:r>
      <w:r w:rsidRPr="00330C6B">
        <w:rPr>
          <w:rFonts w:ascii="Times New Roman" w:hAnsi="Times New Roman" w:cs="Times New Roman"/>
          <w:sz w:val="20"/>
          <w:szCs w:val="20"/>
        </w:rPr>
        <w:t xml:space="preserve"> degradada na forma de calor</w:t>
      </w:r>
      <w:r>
        <w:rPr>
          <w:rFonts w:ascii="Times New Roman" w:hAnsi="Times New Roman" w:cs="Times New Roman"/>
          <w:sz w:val="20"/>
          <w:szCs w:val="20"/>
        </w:rPr>
        <w:t>;</w:t>
      </w:r>
      <w:r w:rsidRPr="00330C6B">
        <w:rPr>
          <w:rFonts w:ascii="Times New Roman" w:hAnsi="Times New Roman" w:cs="Times New Roman"/>
          <w:sz w:val="20"/>
          <w:szCs w:val="20"/>
        </w:rPr>
        <w:t xml:space="preserve"> </w:t>
      </w:r>
      <w:bookmarkEnd w:id="0"/>
    </w:p>
    <w:p w14:paraId="21303D34" w14:textId="77777777" w:rsidR="00330C6B" w:rsidRDefault="00330C6B" w:rsidP="00330C6B">
      <w:pPr>
        <w:pStyle w:val="PargrafodaLista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330C6B">
        <w:rPr>
          <w:rFonts w:ascii="Times New Roman" w:hAnsi="Times New Roman" w:cs="Times New Roman"/>
          <w:sz w:val="20"/>
          <w:szCs w:val="20"/>
        </w:rPr>
        <w:t xml:space="preserve">A energia </w:t>
      </w:r>
      <w:r>
        <w:rPr>
          <w:rFonts w:ascii="Times New Roman" w:hAnsi="Times New Roman" w:cs="Times New Roman"/>
          <w:sz w:val="20"/>
          <w:szCs w:val="20"/>
        </w:rPr>
        <w:t>sempre é criada e perdida após ser utilizada;</w:t>
      </w:r>
    </w:p>
    <w:p w14:paraId="28199105" w14:textId="109BCFFD" w:rsidR="00377448" w:rsidRDefault="00330C6B" w:rsidP="00330C6B">
      <w:pPr>
        <w:pStyle w:val="PargrafodaLista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bookmarkStart w:id="1" w:name="_Hlk35776405"/>
      <w:r>
        <w:rPr>
          <w:rFonts w:ascii="Times New Roman" w:hAnsi="Times New Roman" w:cs="Times New Roman"/>
          <w:sz w:val="20"/>
          <w:szCs w:val="20"/>
        </w:rPr>
        <w:t>Nenhuma das alternativas anteriores está correta</w:t>
      </w:r>
      <w:bookmarkEnd w:id="1"/>
      <w:r>
        <w:rPr>
          <w:rFonts w:ascii="Times New Roman" w:hAnsi="Times New Roman" w:cs="Times New Roman"/>
          <w:sz w:val="20"/>
          <w:szCs w:val="20"/>
        </w:rPr>
        <w:t>;</w:t>
      </w:r>
    </w:p>
    <w:p w14:paraId="4486D7CE" w14:textId="77777777" w:rsidR="00AA3569" w:rsidRPr="00330C6B" w:rsidRDefault="00AA3569" w:rsidP="00AA3569">
      <w:pPr>
        <w:pStyle w:val="PargrafodaLista"/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3F66C96A" w14:textId="6BA5B8C1" w:rsidR="00ED7FED" w:rsidRPr="002565EE" w:rsidRDefault="00ED7FED" w:rsidP="00ED7FED">
      <w:pPr>
        <w:pStyle w:val="PargrafodaLista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bookmarkStart w:id="2" w:name="_Hlk34400254"/>
      <w:r w:rsidRPr="002565EE">
        <w:rPr>
          <w:rFonts w:ascii="Times New Roman" w:hAnsi="Times New Roman" w:cs="Times New Roman"/>
          <w:b/>
          <w:bCs/>
          <w:sz w:val="24"/>
          <w:szCs w:val="24"/>
        </w:rPr>
        <w:t>“</w:t>
      </w:r>
      <w:bookmarkStart w:id="3" w:name="_Hlk35776294"/>
      <w:r w:rsidR="00AA3569">
        <w:rPr>
          <w:rFonts w:ascii="Times New Roman" w:hAnsi="Times New Roman" w:cs="Times New Roman"/>
          <w:b/>
          <w:bCs/>
          <w:i/>
          <w:iCs/>
          <w:sz w:val="24"/>
          <w:szCs w:val="24"/>
        </w:rPr>
        <w:t>Reações que ocorrem sem a necessidade do oxigênio</w:t>
      </w:r>
      <w:r w:rsidRPr="002565EE">
        <w:rPr>
          <w:rFonts w:ascii="Times New Roman" w:hAnsi="Times New Roman" w:cs="Times New Roman"/>
          <w:b/>
          <w:bCs/>
          <w:sz w:val="24"/>
          <w:szCs w:val="24"/>
        </w:rPr>
        <w:t xml:space="preserve">” </w:t>
      </w:r>
      <w:bookmarkEnd w:id="3"/>
      <w:r w:rsidRPr="002565EE">
        <w:rPr>
          <w:rFonts w:ascii="Times New Roman" w:hAnsi="Times New Roman" w:cs="Times New Roman"/>
          <w:b/>
          <w:bCs/>
          <w:sz w:val="24"/>
          <w:szCs w:val="24"/>
        </w:rPr>
        <w:t>e “</w:t>
      </w:r>
      <w:r w:rsidR="00AA3569" w:rsidRPr="00AA3569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Reações que ocorrem </w:t>
      </w:r>
      <w:r w:rsidR="00AA3569">
        <w:rPr>
          <w:rFonts w:ascii="Times New Roman" w:hAnsi="Times New Roman" w:cs="Times New Roman"/>
          <w:b/>
          <w:bCs/>
          <w:i/>
          <w:iCs/>
          <w:sz w:val="24"/>
          <w:szCs w:val="24"/>
        </w:rPr>
        <w:t>com</w:t>
      </w:r>
      <w:r w:rsidR="00AA3569" w:rsidRPr="00AA3569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a necessidade do oxigênio”</w:t>
      </w:r>
      <w:r w:rsidRPr="002565EE">
        <w:rPr>
          <w:rFonts w:ascii="Times New Roman" w:hAnsi="Times New Roman" w:cs="Times New Roman"/>
          <w:b/>
          <w:bCs/>
          <w:sz w:val="24"/>
          <w:szCs w:val="24"/>
        </w:rPr>
        <w:t>” são definições para:</w:t>
      </w:r>
    </w:p>
    <w:p w14:paraId="6549C983" w14:textId="24BA4ABB" w:rsidR="00ED7FED" w:rsidRPr="002565EE" w:rsidRDefault="00AA3569" w:rsidP="00ED7FED">
      <w:pPr>
        <w:pStyle w:val="PargrafodaLista"/>
        <w:numPr>
          <w:ilvl w:val="0"/>
          <w:numId w:val="17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bookmarkStart w:id="4" w:name="_Hlk35779335"/>
      <w:r>
        <w:rPr>
          <w:rFonts w:ascii="Times New Roman" w:hAnsi="Times New Roman" w:cs="Times New Roman"/>
          <w:sz w:val="20"/>
          <w:szCs w:val="20"/>
        </w:rPr>
        <w:t>Metabolismo anaeróbio e aeróbio</w:t>
      </w:r>
      <w:r w:rsidR="00ED7FED" w:rsidRPr="002565EE">
        <w:rPr>
          <w:rFonts w:ascii="Times New Roman" w:hAnsi="Times New Roman" w:cs="Times New Roman"/>
          <w:sz w:val="20"/>
          <w:szCs w:val="20"/>
        </w:rPr>
        <w:t>, respectivamente;</w:t>
      </w:r>
    </w:p>
    <w:p w14:paraId="5AC496E8" w14:textId="2CCBA4FD" w:rsidR="00ED7FED" w:rsidRPr="002565EE" w:rsidRDefault="00AA3569" w:rsidP="00ED7FED">
      <w:pPr>
        <w:pStyle w:val="PargrafodaLista"/>
        <w:numPr>
          <w:ilvl w:val="0"/>
          <w:numId w:val="17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Metabolismo aeróbio e anaeróbio</w:t>
      </w:r>
      <w:r w:rsidR="00ED7FED" w:rsidRPr="002565EE">
        <w:rPr>
          <w:rFonts w:ascii="Times New Roman" w:hAnsi="Times New Roman" w:cs="Times New Roman"/>
          <w:sz w:val="20"/>
          <w:szCs w:val="20"/>
        </w:rPr>
        <w:t>, respectivamente;</w:t>
      </w:r>
    </w:p>
    <w:p w14:paraId="42DE26D6" w14:textId="41B43D99" w:rsidR="00ED7FED" w:rsidRPr="002565EE" w:rsidRDefault="00AA3569" w:rsidP="00ED7FED">
      <w:pPr>
        <w:pStyle w:val="PargrafodaLista"/>
        <w:numPr>
          <w:ilvl w:val="0"/>
          <w:numId w:val="17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Sistema ATP-CP e Glicólise Anaeróbia</w:t>
      </w:r>
      <w:r w:rsidR="00ED7FED" w:rsidRPr="002565EE">
        <w:rPr>
          <w:rFonts w:ascii="Times New Roman" w:hAnsi="Times New Roman" w:cs="Times New Roman"/>
          <w:sz w:val="20"/>
          <w:szCs w:val="20"/>
        </w:rPr>
        <w:t>, respectivamente;</w:t>
      </w:r>
    </w:p>
    <w:p w14:paraId="78CE6BA6" w14:textId="77777777" w:rsidR="00AA3569" w:rsidRDefault="00AA3569" w:rsidP="00AA3569">
      <w:pPr>
        <w:pStyle w:val="PargrafodaLista"/>
        <w:numPr>
          <w:ilvl w:val="0"/>
          <w:numId w:val="17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Glicólise Aeróbia e Oxidação de gorduras</w:t>
      </w:r>
      <w:r w:rsidR="00ED7FED" w:rsidRPr="002565EE">
        <w:rPr>
          <w:rFonts w:ascii="Times New Roman" w:hAnsi="Times New Roman" w:cs="Times New Roman"/>
          <w:sz w:val="20"/>
          <w:szCs w:val="20"/>
        </w:rPr>
        <w:t xml:space="preserve"> respectivamente;</w:t>
      </w:r>
    </w:p>
    <w:p w14:paraId="0071AA95" w14:textId="53E84494" w:rsidR="00ED7FED" w:rsidRPr="00AA3569" w:rsidRDefault="00AA3569" w:rsidP="00AA3569">
      <w:pPr>
        <w:pStyle w:val="PargrafodaLista"/>
        <w:numPr>
          <w:ilvl w:val="0"/>
          <w:numId w:val="17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AA3569">
        <w:rPr>
          <w:rFonts w:ascii="Times New Roman" w:hAnsi="Times New Roman" w:cs="Times New Roman"/>
          <w:sz w:val="20"/>
          <w:szCs w:val="20"/>
        </w:rPr>
        <w:t xml:space="preserve">Nenhuma das alternativas anteriores </w:t>
      </w:r>
      <w:r>
        <w:rPr>
          <w:rFonts w:ascii="Times New Roman" w:hAnsi="Times New Roman" w:cs="Times New Roman"/>
          <w:sz w:val="20"/>
          <w:szCs w:val="20"/>
        </w:rPr>
        <w:t>é capaz de definir adequadamente as sentenças anteriores</w:t>
      </w:r>
      <w:r w:rsidR="00ED7FED" w:rsidRPr="00AA3569">
        <w:rPr>
          <w:rFonts w:ascii="Times New Roman" w:hAnsi="Times New Roman" w:cs="Times New Roman"/>
          <w:sz w:val="20"/>
          <w:szCs w:val="20"/>
        </w:rPr>
        <w:t>;</w:t>
      </w:r>
    </w:p>
    <w:bookmarkEnd w:id="2"/>
    <w:bookmarkEnd w:id="4"/>
    <w:p w14:paraId="2EBDF639" w14:textId="77777777" w:rsidR="00ED7FED" w:rsidRPr="002565EE" w:rsidRDefault="00ED7FED" w:rsidP="00ED7FED">
      <w:pPr>
        <w:pStyle w:val="PargrafodaLista"/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0C23863" w14:textId="0FD59549" w:rsidR="00ED7FED" w:rsidRPr="002565EE" w:rsidRDefault="00D64CE7" w:rsidP="00ED7FED">
      <w:pPr>
        <w:pStyle w:val="PargrafodaLista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istema ATP/CP</w:t>
      </w:r>
      <w:r w:rsidR="005E6560">
        <w:rPr>
          <w:rFonts w:ascii="Times New Roman" w:hAnsi="Times New Roman" w:cs="Times New Roman"/>
          <w:b/>
          <w:bCs/>
          <w:sz w:val="24"/>
          <w:szCs w:val="24"/>
        </w:rPr>
        <w:t xml:space="preserve"> e glicólise anaeróbia são exemplos de</w:t>
      </w:r>
      <w:r w:rsidR="00ED7FED" w:rsidRPr="002565EE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2F926097" w14:textId="0574E97B" w:rsidR="005E6560" w:rsidRPr="002565EE" w:rsidRDefault="005E6560" w:rsidP="005E6560">
      <w:pPr>
        <w:pStyle w:val="PargrafodaLista"/>
        <w:numPr>
          <w:ilvl w:val="0"/>
          <w:numId w:val="19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bookmarkStart w:id="5" w:name="_Hlk35779384"/>
      <w:r>
        <w:rPr>
          <w:rFonts w:ascii="Times New Roman" w:hAnsi="Times New Roman" w:cs="Times New Roman"/>
          <w:sz w:val="20"/>
          <w:szCs w:val="20"/>
        </w:rPr>
        <w:t>Ressíntese anaeróbia e aeróbia de ATP</w:t>
      </w:r>
      <w:r w:rsidRPr="002565EE">
        <w:rPr>
          <w:rFonts w:ascii="Times New Roman" w:hAnsi="Times New Roman" w:cs="Times New Roman"/>
          <w:sz w:val="20"/>
          <w:szCs w:val="20"/>
        </w:rPr>
        <w:t>, respectivamente;</w:t>
      </w:r>
      <w:bookmarkEnd w:id="5"/>
    </w:p>
    <w:p w14:paraId="48A6A393" w14:textId="77777777" w:rsidR="005E6560" w:rsidRDefault="005E6560" w:rsidP="005E6560">
      <w:pPr>
        <w:pStyle w:val="PargrafodaLista"/>
        <w:numPr>
          <w:ilvl w:val="0"/>
          <w:numId w:val="19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bookmarkStart w:id="6" w:name="_Hlk35779426"/>
      <w:r w:rsidRPr="005E6560">
        <w:rPr>
          <w:rFonts w:ascii="Times New Roman" w:hAnsi="Times New Roman" w:cs="Times New Roman"/>
          <w:sz w:val="20"/>
          <w:szCs w:val="20"/>
        </w:rPr>
        <w:t xml:space="preserve">Ressíntese </w:t>
      </w:r>
      <w:r>
        <w:rPr>
          <w:rFonts w:ascii="Times New Roman" w:hAnsi="Times New Roman" w:cs="Times New Roman"/>
          <w:sz w:val="20"/>
          <w:szCs w:val="20"/>
        </w:rPr>
        <w:t>a</w:t>
      </w:r>
      <w:r w:rsidRPr="005E6560">
        <w:rPr>
          <w:rFonts w:ascii="Times New Roman" w:hAnsi="Times New Roman" w:cs="Times New Roman"/>
          <w:sz w:val="20"/>
          <w:szCs w:val="20"/>
        </w:rPr>
        <w:t>eróbia e a</w:t>
      </w:r>
      <w:r>
        <w:rPr>
          <w:rFonts w:ascii="Times New Roman" w:hAnsi="Times New Roman" w:cs="Times New Roman"/>
          <w:sz w:val="20"/>
          <w:szCs w:val="20"/>
        </w:rPr>
        <w:t>na</w:t>
      </w:r>
      <w:r w:rsidRPr="005E6560">
        <w:rPr>
          <w:rFonts w:ascii="Times New Roman" w:hAnsi="Times New Roman" w:cs="Times New Roman"/>
          <w:sz w:val="20"/>
          <w:szCs w:val="20"/>
        </w:rPr>
        <w:t>eróbia de ATP, respectivamente</w:t>
      </w:r>
      <w:r>
        <w:rPr>
          <w:rFonts w:ascii="Times New Roman" w:hAnsi="Times New Roman" w:cs="Times New Roman"/>
          <w:sz w:val="20"/>
          <w:szCs w:val="20"/>
        </w:rPr>
        <w:t>;</w:t>
      </w:r>
      <w:bookmarkEnd w:id="6"/>
    </w:p>
    <w:p w14:paraId="1636B650" w14:textId="52AB1051" w:rsidR="005E6560" w:rsidRPr="005E6560" w:rsidRDefault="005E6560" w:rsidP="005E6560">
      <w:pPr>
        <w:pStyle w:val="PargrafodaLista"/>
        <w:numPr>
          <w:ilvl w:val="0"/>
          <w:numId w:val="19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5E6560">
        <w:rPr>
          <w:rFonts w:ascii="Times New Roman" w:hAnsi="Times New Roman" w:cs="Times New Roman"/>
          <w:sz w:val="20"/>
          <w:szCs w:val="20"/>
        </w:rPr>
        <w:t>Ressíntese aeróbia de ATP;</w:t>
      </w:r>
    </w:p>
    <w:p w14:paraId="4A7F8AE5" w14:textId="54E9637F" w:rsidR="005E6560" w:rsidRDefault="005E6560" w:rsidP="005E6560">
      <w:pPr>
        <w:pStyle w:val="PargrafodaLista"/>
        <w:numPr>
          <w:ilvl w:val="0"/>
          <w:numId w:val="19"/>
        </w:num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Ressíntese anaeróbia de ATP;</w:t>
      </w:r>
    </w:p>
    <w:p w14:paraId="13077D36" w14:textId="079DC447" w:rsidR="005E6560" w:rsidRPr="005E6560" w:rsidRDefault="005E6560" w:rsidP="005E6560">
      <w:pPr>
        <w:pStyle w:val="PargrafodaLista"/>
        <w:numPr>
          <w:ilvl w:val="0"/>
          <w:numId w:val="19"/>
        </w:numPr>
        <w:rPr>
          <w:rFonts w:ascii="Times New Roman" w:hAnsi="Times New Roman" w:cs="Times New Roman"/>
          <w:sz w:val="20"/>
          <w:szCs w:val="20"/>
        </w:rPr>
      </w:pPr>
      <w:r w:rsidRPr="005E6560">
        <w:rPr>
          <w:rFonts w:ascii="Times New Roman" w:hAnsi="Times New Roman" w:cs="Times New Roman"/>
          <w:sz w:val="20"/>
          <w:szCs w:val="20"/>
        </w:rPr>
        <w:t>Nenhuma das alternativas anteriores está correta;</w:t>
      </w:r>
    </w:p>
    <w:p w14:paraId="5DE5AF6C" w14:textId="77777777" w:rsidR="00ED7FED" w:rsidRPr="002565EE" w:rsidRDefault="00ED7FED" w:rsidP="00ED7FED">
      <w:pPr>
        <w:pStyle w:val="PargrafodaLista"/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7DD4681" w14:textId="7CFC3B30" w:rsidR="00377448" w:rsidRPr="002565EE" w:rsidRDefault="005E6560" w:rsidP="00884D68">
      <w:pPr>
        <w:pStyle w:val="PargrafodaLista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“</w:t>
      </w:r>
      <w:r w:rsidRPr="005E6560">
        <w:rPr>
          <w:rFonts w:ascii="Times New Roman" w:hAnsi="Times New Roman" w:cs="Times New Roman"/>
          <w:b/>
          <w:bCs/>
          <w:sz w:val="24"/>
          <w:szCs w:val="24"/>
        </w:rPr>
        <w:t>Diferença entre o O2 necessário para uma determinada taxa de trabalho e o O2 realmente consumido</w:t>
      </w:r>
      <w:r>
        <w:rPr>
          <w:rFonts w:ascii="Times New Roman" w:hAnsi="Times New Roman" w:cs="Times New Roman"/>
          <w:b/>
          <w:bCs/>
          <w:sz w:val="24"/>
          <w:szCs w:val="24"/>
        </w:rPr>
        <w:t>” é definição de</w:t>
      </w:r>
      <w:r w:rsidR="00377448" w:rsidRPr="002565EE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7EE6ACF5" w14:textId="50DCF2A3" w:rsidR="00377448" w:rsidRPr="002565EE" w:rsidRDefault="005E6560" w:rsidP="00884D68">
      <w:pPr>
        <w:pStyle w:val="PargrafodaLista"/>
        <w:numPr>
          <w:ilvl w:val="0"/>
          <w:numId w:val="8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Consumo de oxigênio</w:t>
      </w:r>
      <w:r w:rsidR="00377448" w:rsidRPr="002565EE">
        <w:rPr>
          <w:rFonts w:ascii="Times New Roman" w:hAnsi="Times New Roman" w:cs="Times New Roman"/>
          <w:sz w:val="20"/>
          <w:szCs w:val="20"/>
        </w:rPr>
        <w:t>;</w:t>
      </w:r>
    </w:p>
    <w:p w14:paraId="72863AFF" w14:textId="0ECF9DDC" w:rsidR="00377448" w:rsidRPr="002565EE" w:rsidRDefault="005E6560" w:rsidP="00884D68">
      <w:pPr>
        <w:pStyle w:val="PargrafodaLista"/>
        <w:numPr>
          <w:ilvl w:val="0"/>
          <w:numId w:val="8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Consumo máximo de oxigênio</w:t>
      </w:r>
      <w:r w:rsidR="00377448" w:rsidRPr="002565EE">
        <w:rPr>
          <w:rFonts w:ascii="Times New Roman" w:hAnsi="Times New Roman" w:cs="Times New Roman"/>
          <w:sz w:val="20"/>
          <w:szCs w:val="20"/>
        </w:rPr>
        <w:t>;</w:t>
      </w:r>
    </w:p>
    <w:p w14:paraId="22923C8E" w14:textId="50002B3A" w:rsidR="00377448" w:rsidRPr="002565EE" w:rsidRDefault="005E6560" w:rsidP="00884D68">
      <w:pPr>
        <w:pStyle w:val="PargrafodaLista"/>
        <w:numPr>
          <w:ilvl w:val="0"/>
          <w:numId w:val="8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Débito de oxigênio</w:t>
      </w:r>
      <w:r w:rsidR="00377448" w:rsidRPr="002565EE">
        <w:rPr>
          <w:rFonts w:ascii="Times New Roman" w:hAnsi="Times New Roman" w:cs="Times New Roman"/>
          <w:sz w:val="20"/>
          <w:szCs w:val="20"/>
        </w:rPr>
        <w:t>;</w:t>
      </w:r>
    </w:p>
    <w:p w14:paraId="5BBACBA5" w14:textId="2438C46E" w:rsidR="0012278B" w:rsidRPr="002565EE" w:rsidRDefault="005E6560" w:rsidP="0012278B">
      <w:pPr>
        <w:pStyle w:val="PargrafodaLista"/>
        <w:numPr>
          <w:ilvl w:val="0"/>
          <w:numId w:val="8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Déficit de oxigênio</w:t>
      </w:r>
      <w:r w:rsidR="0012278B" w:rsidRPr="002565EE">
        <w:rPr>
          <w:rFonts w:ascii="Times New Roman" w:hAnsi="Times New Roman" w:cs="Times New Roman"/>
          <w:sz w:val="20"/>
          <w:szCs w:val="20"/>
        </w:rPr>
        <w:t>;</w:t>
      </w:r>
    </w:p>
    <w:p w14:paraId="60C6827C" w14:textId="507DEA5E" w:rsidR="00377448" w:rsidRPr="002565EE" w:rsidRDefault="00377448" w:rsidP="00884D68">
      <w:pPr>
        <w:pStyle w:val="PargrafodaLista"/>
        <w:numPr>
          <w:ilvl w:val="0"/>
          <w:numId w:val="8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2565EE">
        <w:rPr>
          <w:rFonts w:ascii="Times New Roman" w:hAnsi="Times New Roman" w:cs="Times New Roman"/>
          <w:sz w:val="20"/>
          <w:szCs w:val="20"/>
        </w:rPr>
        <w:t xml:space="preserve">Nenhuma das alternativas anteriores </w:t>
      </w:r>
      <w:r w:rsidR="0012278B" w:rsidRPr="002565EE">
        <w:rPr>
          <w:rFonts w:ascii="Times New Roman" w:hAnsi="Times New Roman" w:cs="Times New Roman"/>
          <w:sz w:val="20"/>
          <w:szCs w:val="20"/>
        </w:rPr>
        <w:t xml:space="preserve">representa </w:t>
      </w:r>
      <w:r w:rsidR="005E6560">
        <w:rPr>
          <w:rFonts w:ascii="Times New Roman" w:hAnsi="Times New Roman" w:cs="Times New Roman"/>
          <w:sz w:val="20"/>
          <w:szCs w:val="20"/>
        </w:rPr>
        <w:t>a definição da frase acima</w:t>
      </w:r>
      <w:r w:rsidRPr="002565EE">
        <w:rPr>
          <w:rFonts w:ascii="Times New Roman" w:hAnsi="Times New Roman" w:cs="Times New Roman"/>
          <w:sz w:val="20"/>
          <w:szCs w:val="20"/>
        </w:rPr>
        <w:t>;</w:t>
      </w:r>
    </w:p>
    <w:p w14:paraId="3A88A870" w14:textId="77777777" w:rsidR="00377448" w:rsidRPr="002565EE" w:rsidRDefault="00377448" w:rsidP="00884D68">
      <w:pPr>
        <w:pStyle w:val="PargrafodaLista"/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27B29EEA" w14:textId="331442AA" w:rsidR="00377448" w:rsidRPr="002565EE" w:rsidRDefault="005E6560" w:rsidP="00884D68">
      <w:pPr>
        <w:pStyle w:val="PargrafodaLista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“P</w:t>
      </w:r>
      <w:r w:rsidRPr="005E6560">
        <w:rPr>
          <w:rFonts w:ascii="Times New Roman" w:hAnsi="Times New Roman" w:cs="Times New Roman"/>
          <w:b/>
          <w:bCs/>
          <w:sz w:val="24"/>
          <w:szCs w:val="24"/>
        </w:rPr>
        <w:t>ermanência elevada do consumo de O2 por determinado período de tempo após o término do exercício</w:t>
      </w:r>
      <w:r>
        <w:rPr>
          <w:rFonts w:ascii="Times New Roman" w:hAnsi="Times New Roman" w:cs="Times New Roman"/>
          <w:b/>
          <w:bCs/>
          <w:sz w:val="24"/>
          <w:szCs w:val="24"/>
        </w:rPr>
        <w:t>”</w:t>
      </w:r>
      <w:r w:rsidRPr="005E6560">
        <w:t xml:space="preserve"> </w:t>
      </w:r>
      <w:r w:rsidRPr="005E6560">
        <w:rPr>
          <w:rFonts w:ascii="Times New Roman" w:hAnsi="Times New Roman" w:cs="Times New Roman"/>
          <w:b/>
          <w:bCs/>
          <w:sz w:val="24"/>
          <w:szCs w:val="24"/>
        </w:rPr>
        <w:t>é definição de</w:t>
      </w:r>
      <w:r w:rsidR="00377448" w:rsidRPr="002565EE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780BD3DD" w14:textId="77777777" w:rsidR="005E6560" w:rsidRPr="002565EE" w:rsidRDefault="005E6560" w:rsidP="005E6560">
      <w:pPr>
        <w:pStyle w:val="PargrafodaLista"/>
        <w:numPr>
          <w:ilvl w:val="0"/>
          <w:numId w:val="20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Consumo de oxigênio</w:t>
      </w:r>
      <w:r w:rsidRPr="002565EE">
        <w:rPr>
          <w:rFonts w:ascii="Times New Roman" w:hAnsi="Times New Roman" w:cs="Times New Roman"/>
          <w:sz w:val="20"/>
          <w:szCs w:val="20"/>
        </w:rPr>
        <w:t>;</w:t>
      </w:r>
    </w:p>
    <w:p w14:paraId="78CBC45C" w14:textId="77777777" w:rsidR="005E6560" w:rsidRPr="002565EE" w:rsidRDefault="005E6560" w:rsidP="005E6560">
      <w:pPr>
        <w:pStyle w:val="PargrafodaLista"/>
        <w:numPr>
          <w:ilvl w:val="0"/>
          <w:numId w:val="20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Consumo máximo de oxigênio</w:t>
      </w:r>
      <w:r w:rsidRPr="002565EE">
        <w:rPr>
          <w:rFonts w:ascii="Times New Roman" w:hAnsi="Times New Roman" w:cs="Times New Roman"/>
          <w:sz w:val="20"/>
          <w:szCs w:val="20"/>
        </w:rPr>
        <w:t>;</w:t>
      </w:r>
    </w:p>
    <w:p w14:paraId="3C390006" w14:textId="77777777" w:rsidR="005E6560" w:rsidRPr="002565EE" w:rsidRDefault="005E6560" w:rsidP="005E6560">
      <w:pPr>
        <w:pStyle w:val="PargrafodaLista"/>
        <w:numPr>
          <w:ilvl w:val="0"/>
          <w:numId w:val="20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Débito de oxigênio</w:t>
      </w:r>
      <w:r w:rsidRPr="002565EE">
        <w:rPr>
          <w:rFonts w:ascii="Times New Roman" w:hAnsi="Times New Roman" w:cs="Times New Roman"/>
          <w:sz w:val="20"/>
          <w:szCs w:val="20"/>
        </w:rPr>
        <w:t>;</w:t>
      </w:r>
    </w:p>
    <w:p w14:paraId="71C2B0BB" w14:textId="77777777" w:rsidR="005E6560" w:rsidRPr="002565EE" w:rsidRDefault="005E6560" w:rsidP="005E6560">
      <w:pPr>
        <w:pStyle w:val="PargrafodaLista"/>
        <w:numPr>
          <w:ilvl w:val="0"/>
          <w:numId w:val="20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Déficit de oxigênio</w:t>
      </w:r>
      <w:r w:rsidRPr="002565EE">
        <w:rPr>
          <w:rFonts w:ascii="Times New Roman" w:hAnsi="Times New Roman" w:cs="Times New Roman"/>
          <w:sz w:val="20"/>
          <w:szCs w:val="20"/>
        </w:rPr>
        <w:t>;</w:t>
      </w:r>
    </w:p>
    <w:p w14:paraId="5502EBDF" w14:textId="77777777" w:rsidR="005E6560" w:rsidRPr="002565EE" w:rsidRDefault="005E6560" w:rsidP="005E6560">
      <w:pPr>
        <w:pStyle w:val="PargrafodaLista"/>
        <w:numPr>
          <w:ilvl w:val="0"/>
          <w:numId w:val="20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2565EE">
        <w:rPr>
          <w:rFonts w:ascii="Times New Roman" w:hAnsi="Times New Roman" w:cs="Times New Roman"/>
          <w:sz w:val="20"/>
          <w:szCs w:val="20"/>
        </w:rPr>
        <w:t xml:space="preserve">Nenhuma das alternativas anteriores representa </w:t>
      </w:r>
      <w:r>
        <w:rPr>
          <w:rFonts w:ascii="Times New Roman" w:hAnsi="Times New Roman" w:cs="Times New Roman"/>
          <w:sz w:val="20"/>
          <w:szCs w:val="20"/>
        </w:rPr>
        <w:t>a definição da frase acima</w:t>
      </w:r>
      <w:r w:rsidRPr="002565EE">
        <w:rPr>
          <w:rFonts w:ascii="Times New Roman" w:hAnsi="Times New Roman" w:cs="Times New Roman"/>
          <w:sz w:val="20"/>
          <w:szCs w:val="20"/>
        </w:rPr>
        <w:t>;</w:t>
      </w:r>
    </w:p>
    <w:p w14:paraId="6BF94571" w14:textId="77777777" w:rsidR="000A521C" w:rsidRPr="00C648A7" w:rsidRDefault="000A521C" w:rsidP="00C648A7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6CAB1CD5" w14:textId="32D9D3C1" w:rsidR="00D76DDC" w:rsidRPr="002565EE" w:rsidRDefault="00C648A7" w:rsidP="00884D68">
      <w:pPr>
        <w:pStyle w:val="PargrafodaLista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bookmarkStart w:id="7" w:name="_Hlk33622627"/>
      <w:r>
        <w:rPr>
          <w:rFonts w:ascii="Times New Roman" w:hAnsi="Times New Roman" w:cs="Times New Roman"/>
          <w:b/>
          <w:bCs/>
          <w:sz w:val="24"/>
          <w:szCs w:val="24"/>
        </w:rPr>
        <w:t>Com relação à concentração de lactato [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Lac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>]</w:t>
      </w:r>
      <w:r w:rsidR="00652A46">
        <w:rPr>
          <w:rFonts w:ascii="Times New Roman" w:hAnsi="Times New Roman" w:cs="Times New Roman"/>
          <w:b/>
          <w:bCs/>
          <w:sz w:val="24"/>
          <w:szCs w:val="24"/>
        </w:rPr>
        <w:t xml:space="preserve"> ou limiar anaeróbio (Lan)</w:t>
      </w:r>
      <w:r>
        <w:rPr>
          <w:rFonts w:ascii="Times New Roman" w:hAnsi="Times New Roman" w:cs="Times New Roman"/>
          <w:b/>
          <w:bCs/>
          <w:sz w:val="24"/>
          <w:szCs w:val="24"/>
        </w:rPr>
        <w:t>, assinale a alternativa incorreta</w:t>
      </w:r>
      <w:r w:rsidR="002F6AF5" w:rsidRPr="002565EE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3E9ECB81" w14:textId="44CD9BBB" w:rsidR="002F6AF5" w:rsidRPr="002565EE" w:rsidRDefault="00C648A7" w:rsidP="00884D68">
      <w:pPr>
        <w:pStyle w:val="PargrafodaLista"/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C648A7">
        <w:rPr>
          <w:rFonts w:ascii="Times New Roman" w:hAnsi="Times New Roman" w:cs="Times New Roman"/>
          <w:sz w:val="20"/>
          <w:szCs w:val="20"/>
        </w:rPr>
        <w:t>A [</w:t>
      </w:r>
      <w:proofErr w:type="spellStart"/>
      <w:r w:rsidRPr="00C648A7">
        <w:rPr>
          <w:rFonts w:ascii="Times New Roman" w:hAnsi="Times New Roman" w:cs="Times New Roman"/>
          <w:sz w:val="20"/>
          <w:szCs w:val="20"/>
        </w:rPr>
        <w:t>Lac</w:t>
      </w:r>
      <w:proofErr w:type="spellEnd"/>
      <w:r w:rsidRPr="00C648A7">
        <w:rPr>
          <w:rFonts w:ascii="Times New Roman" w:hAnsi="Times New Roman" w:cs="Times New Roman"/>
          <w:sz w:val="20"/>
          <w:szCs w:val="20"/>
        </w:rPr>
        <w:t xml:space="preserve">] </w:t>
      </w:r>
      <w:r w:rsidR="00652A46">
        <w:rPr>
          <w:rFonts w:ascii="Times New Roman" w:hAnsi="Times New Roman" w:cs="Times New Roman"/>
          <w:sz w:val="20"/>
          <w:szCs w:val="20"/>
        </w:rPr>
        <w:t xml:space="preserve">no sangue não </w:t>
      </w:r>
      <w:r w:rsidRPr="00C648A7">
        <w:rPr>
          <w:rFonts w:ascii="Times New Roman" w:hAnsi="Times New Roman" w:cs="Times New Roman"/>
          <w:sz w:val="20"/>
          <w:szCs w:val="20"/>
        </w:rPr>
        <w:t>é um indicador da intensidade de exercício;</w:t>
      </w:r>
    </w:p>
    <w:p w14:paraId="1669B621" w14:textId="69F2B504" w:rsidR="00652A46" w:rsidRDefault="00F514CF" w:rsidP="00884D68">
      <w:pPr>
        <w:pStyle w:val="PargrafodaLista"/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O aumento </w:t>
      </w:r>
      <w:r w:rsidR="00652A46" w:rsidRPr="00652A46">
        <w:rPr>
          <w:rFonts w:ascii="Times New Roman" w:hAnsi="Times New Roman" w:cs="Times New Roman"/>
          <w:sz w:val="20"/>
          <w:szCs w:val="20"/>
        </w:rPr>
        <w:t>da [</w:t>
      </w:r>
      <w:proofErr w:type="spellStart"/>
      <w:r w:rsidR="00652A46" w:rsidRPr="00652A46">
        <w:rPr>
          <w:rFonts w:ascii="Times New Roman" w:hAnsi="Times New Roman" w:cs="Times New Roman"/>
          <w:sz w:val="20"/>
          <w:szCs w:val="20"/>
        </w:rPr>
        <w:t>Lac</w:t>
      </w:r>
      <w:proofErr w:type="spellEnd"/>
      <w:r w:rsidR="00652A46" w:rsidRPr="00652A46">
        <w:rPr>
          <w:rFonts w:ascii="Times New Roman" w:hAnsi="Times New Roman" w:cs="Times New Roman"/>
          <w:sz w:val="20"/>
          <w:szCs w:val="20"/>
        </w:rPr>
        <w:t xml:space="preserve">] em resposta ao exercício não é linear, parecendo assumir uma cinética </w:t>
      </w:r>
      <w:proofErr w:type="spellStart"/>
      <w:r w:rsidR="00652A46" w:rsidRPr="00652A46">
        <w:rPr>
          <w:rFonts w:ascii="Times New Roman" w:hAnsi="Times New Roman" w:cs="Times New Roman"/>
          <w:sz w:val="20"/>
          <w:szCs w:val="20"/>
        </w:rPr>
        <w:t>bi-exponencial</w:t>
      </w:r>
      <w:proofErr w:type="spellEnd"/>
      <w:r w:rsidR="00652A46" w:rsidRPr="00652A46">
        <w:rPr>
          <w:rFonts w:ascii="Times New Roman" w:hAnsi="Times New Roman" w:cs="Times New Roman"/>
          <w:sz w:val="20"/>
          <w:szCs w:val="20"/>
        </w:rPr>
        <w:t xml:space="preserve"> com um ponto de inflexão entre o primeiro e segundo aumento;</w:t>
      </w:r>
    </w:p>
    <w:p w14:paraId="2F871409" w14:textId="77777777" w:rsidR="00652A46" w:rsidRDefault="00652A46" w:rsidP="00652A46">
      <w:pPr>
        <w:pStyle w:val="PargrafodaLista"/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652A46">
        <w:rPr>
          <w:rFonts w:ascii="Times New Roman" w:hAnsi="Times New Roman" w:cs="Times New Roman"/>
          <w:sz w:val="20"/>
          <w:szCs w:val="20"/>
        </w:rPr>
        <w:t>A passagem do lactato do músculo para o sangue e vice-versa é mediada por transportadores, que podem ter sua atividade aumentada em resposta ao treinamento;</w:t>
      </w:r>
      <w:bookmarkEnd w:id="7"/>
    </w:p>
    <w:p w14:paraId="62726A62" w14:textId="6C186F04" w:rsidR="00D76DDC" w:rsidRDefault="00652A46" w:rsidP="00652A46">
      <w:pPr>
        <w:pStyle w:val="PargrafodaLista"/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652A46">
        <w:rPr>
          <w:rFonts w:ascii="Times New Roman" w:hAnsi="Times New Roman" w:cs="Times New Roman"/>
          <w:sz w:val="20"/>
          <w:szCs w:val="20"/>
        </w:rPr>
        <w:t>O [Lan] é sensível às modificações do estado de treinamento;</w:t>
      </w:r>
    </w:p>
    <w:p w14:paraId="0067CCD1" w14:textId="3B21F882" w:rsidR="00652A46" w:rsidRDefault="00652A46" w:rsidP="00652A46">
      <w:pPr>
        <w:pStyle w:val="PargrafodaLista"/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Nenhuma das alternativas anteriores está incorreta;</w:t>
      </w:r>
    </w:p>
    <w:p w14:paraId="21477469" w14:textId="48310E0B" w:rsidR="00A743E4" w:rsidRDefault="00A743E4" w:rsidP="00A743E4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1CF49144" w14:textId="6D75AC4D" w:rsidR="00A743E4" w:rsidRDefault="00A743E4" w:rsidP="00A743E4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565FF491" w14:textId="77777777" w:rsidR="00A743E4" w:rsidRPr="00A743E4" w:rsidRDefault="00A743E4" w:rsidP="00A743E4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bookmarkStart w:id="8" w:name="_GoBack"/>
      <w:bookmarkEnd w:id="8"/>
    </w:p>
    <w:p w14:paraId="35263B55" w14:textId="77777777" w:rsidR="00652A46" w:rsidRPr="00652A46" w:rsidRDefault="00652A46" w:rsidP="00652A46">
      <w:pPr>
        <w:pStyle w:val="PargrafodaLista"/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5A681C99" w14:textId="2DA8F406" w:rsidR="00D76DDC" w:rsidRPr="002565EE" w:rsidRDefault="00793997" w:rsidP="00884D68">
      <w:pPr>
        <w:pStyle w:val="PargrafodaLista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O ciclo de Cori ocorre </w:t>
      </w:r>
      <w:r w:rsidR="00C84AC2">
        <w:rPr>
          <w:rFonts w:ascii="Times New Roman" w:hAnsi="Times New Roman" w:cs="Times New Roman"/>
          <w:b/>
          <w:bCs/>
          <w:sz w:val="24"/>
          <w:szCs w:val="24"/>
        </w:rPr>
        <w:t xml:space="preserve">principalmente </w:t>
      </w:r>
      <w:r>
        <w:rPr>
          <w:rFonts w:ascii="Times New Roman" w:hAnsi="Times New Roman" w:cs="Times New Roman"/>
          <w:b/>
          <w:bCs/>
          <w:sz w:val="24"/>
          <w:szCs w:val="24"/>
        </w:rPr>
        <w:t>no</w:t>
      </w:r>
      <w:r w:rsidR="00D76DDC" w:rsidRPr="002565EE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1B196A9E" w14:textId="79BCCF28" w:rsidR="000A521C" w:rsidRPr="002565EE" w:rsidRDefault="00793997" w:rsidP="000A521C">
      <w:pPr>
        <w:pStyle w:val="PargrafodaLista"/>
        <w:numPr>
          <w:ilvl w:val="0"/>
          <w:numId w:val="11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bookmarkStart w:id="9" w:name="_Hlk34400615"/>
      <w:r>
        <w:rPr>
          <w:rFonts w:ascii="Times New Roman" w:hAnsi="Times New Roman" w:cs="Times New Roman"/>
          <w:sz w:val="20"/>
          <w:szCs w:val="20"/>
        </w:rPr>
        <w:t>Músculo esquelético</w:t>
      </w:r>
      <w:r w:rsidR="000A521C" w:rsidRPr="002565EE">
        <w:rPr>
          <w:rFonts w:ascii="Times New Roman" w:hAnsi="Times New Roman" w:cs="Times New Roman"/>
          <w:sz w:val="20"/>
          <w:szCs w:val="20"/>
        </w:rPr>
        <w:t>;</w:t>
      </w:r>
    </w:p>
    <w:bookmarkEnd w:id="9"/>
    <w:p w14:paraId="649168ED" w14:textId="6686B5DB" w:rsidR="000A521C" w:rsidRPr="002565EE" w:rsidRDefault="00793997" w:rsidP="000A521C">
      <w:pPr>
        <w:pStyle w:val="PargrafodaLista"/>
        <w:numPr>
          <w:ilvl w:val="0"/>
          <w:numId w:val="11"/>
        </w:num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M</w:t>
      </w:r>
      <w:r w:rsidR="00C84AC2">
        <w:rPr>
          <w:rFonts w:ascii="Times New Roman" w:hAnsi="Times New Roman" w:cs="Times New Roman"/>
          <w:sz w:val="20"/>
          <w:szCs w:val="20"/>
        </w:rPr>
        <w:t>úsculo cardíaco</w:t>
      </w:r>
      <w:r w:rsidR="000A521C" w:rsidRPr="002565EE">
        <w:rPr>
          <w:rFonts w:ascii="Times New Roman" w:hAnsi="Times New Roman" w:cs="Times New Roman"/>
          <w:sz w:val="20"/>
          <w:szCs w:val="20"/>
        </w:rPr>
        <w:t>;</w:t>
      </w:r>
    </w:p>
    <w:p w14:paraId="244A7965" w14:textId="610EE960" w:rsidR="000A521C" w:rsidRPr="002565EE" w:rsidRDefault="00C84AC2" w:rsidP="000A521C">
      <w:pPr>
        <w:pStyle w:val="PargrafodaLista"/>
        <w:numPr>
          <w:ilvl w:val="0"/>
          <w:numId w:val="11"/>
        </w:num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Fígado</w:t>
      </w:r>
      <w:r w:rsidR="000A521C" w:rsidRPr="002565EE">
        <w:rPr>
          <w:rFonts w:ascii="Times New Roman" w:hAnsi="Times New Roman" w:cs="Times New Roman"/>
          <w:sz w:val="20"/>
          <w:szCs w:val="20"/>
        </w:rPr>
        <w:t>;</w:t>
      </w:r>
    </w:p>
    <w:p w14:paraId="3B6E192A" w14:textId="111AD7EF" w:rsidR="000A521C" w:rsidRPr="002565EE" w:rsidRDefault="00C84AC2" w:rsidP="000A521C">
      <w:pPr>
        <w:pStyle w:val="PargrafodaLista"/>
        <w:numPr>
          <w:ilvl w:val="0"/>
          <w:numId w:val="11"/>
        </w:num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Pâncreas</w:t>
      </w:r>
      <w:r w:rsidR="000A521C" w:rsidRPr="002565EE">
        <w:rPr>
          <w:rFonts w:ascii="Times New Roman" w:hAnsi="Times New Roman" w:cs="Times New Roman"/>
          <w:sz w:val="20"/>
          <w:szCs w:val="20"/>
        </w:rPr>
        <w:t>;</w:t>
      </w:r>
    </w:p>
    <w:p w14:paraId="6868791E" w14:textId="22B3B36D" w:rsidR="00A84DC8" w:rsidRPr="00C84AC2" w:rsidRDefault="00C84AC2" w:rsidP="00C84AC2">
      <w:pPr>
        <w:pStyle w:val="PargrafodaLista"/>
        <w:numPr>
          <w:ilvl w:val="0"/>
          <w:numId w:val="11"/>
        </w:numPr>
        <w:rPr>
          <w:rFonts w:ascii="Times New Roman" w:hAnsi="Times New Roman" w:cs="Times New Roman"/>
          <w:sz w:val="20"/>
          <w:szCs w:val="20"/>
        </w:rPr>
      </w:pPr>
      <w:r w:rsidRPr="00C84AC2">
        <w:rPr>
          <w:rFonts w:ascii="Times New Roman" w:hAnsi="Times New Roman" w:cs="Times New Roman"/>
          <w:sz w:val="20"/>
          <w:szCs w:val="20"/>
        </w:rPr>
        <w:t>Nenhuma das alternativas anteriores está correta</w:t>
      </w:r>
      <w:r w:rsidR="00A84DC8" w:rsidRPr="00C84AC2">
        <w:rPr>
          <w:rFonts w:ascii="Times New Roman" w:hAnsi="Times New Roman" w:cs="Times New Roman"/>
          <w:sz w:val="20"/>
          <w:szCs w:val="20"/>
        </w:rPr>
        <w:t>;</w:t>
      </w:r>
    </w:p>
    <w:p w14:paraId="208CD9BB" w14:textId="77777777" w:rsidR="00560C26" w:rsidRPr="002565EE" w:rsidRDefault="00560C26" w:rsidP="00560C26">
      <w:pPr>
        <w:pStyle w:val="PargrafodaLista"/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56898BF0" w14:textId="2E02DE79" w:rsidR="00D76DDC" w:rsidRPr="002565EE" w:rsidRDefault="00C84AC2" w:rsidP="00884D68">
      <w:pPr>
        <w:pStyle w:val="PargrafodaLista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“M</w:t>
      </w:r>
      <w:r w:rsidRPr="00C84AC2">
        <w:rPr>
          <w:rFonts w:ascii="Times New Roman" w:hAnsi="Times New Roman" w:cs="Times New Roman"/>
          <w:b/>
          <w:bCs/>
          <w:sz w:val="24"/>
          <w:szCs w:val="24"/>
        </w:rPr>
        <w:t>aior volume de oxigênio que pode ser captado, transportado e utilizado por um indivíduo respirando ao nível do mar (</w:t>
      </w:r>
      <w:proofErr w:type="spellStart"/>
      <w:r w:rsidRPr="00C84AC2">
        <w:rPr>
          <w:rFonts w:ascii="Times New Roman" w:hAnsi="Times New Roman" w:cs="Times New Roman"/>
          <w:b/>
          <w:bCs/>
          <w:sz w:val="24"/>
          <w:szCs w:val="24"/>
        </w:rPr>
        <w:t>Astrand</w:t>
      </w:r>
      <w:proofErr w:type="spellEnd"/>
      <w:r w:rsidRPr="00C84AC2">
        <w:rPr>
          <w:rFonts w:ascii="Times New Roman" w:hAnsi="Times New Roman" w:cs="Times New Roman"/>
          <w:b/>
          <w:bCs/>
          <w:sz w:val="24"/>
          <w:szCs w:val="24"/>
        </w:rPr>
        <w:t>, 1962)</w:t>
      </w:r>
      <w:r>
        <w:rPr>
          <w:rFonts w:ascii="Times New Roman" w:hAnsi="Times New Roman" w:cs="Times New Roman"/>
          <w:b/>
          <w:bCs/>
          <w:sz w:val="24"/>
          <w:szCs w:val="24"/>
        </w:rPr>
        <w:t>”, é a definição de</w:t>
      </w:r>
      <w:r w:rsidR="00D76DDC" w:rsidRPr="002565EE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7F61FC8F" w14:textId="77777777" w:rsidR="00C84AC2" w:rsidRPr="002565EE" w:rsidRDefault="00C84AC2" w:rsidP="00C84AC2">
      <w:pPr>
        <w:pStyle w:val="PargrafodaLista"/>
        <w:numPr>
          <w:ilvl w:val="0"/>
          <w:numId w:val="21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Consumo de oxigênio</w:t>
      </w:r>
      <w:r w:rsidRPr="002565EE">
        <w:rPr>
          <w:rFonts w:ascii="Times New Roman" w:hAnsi="Times New Roman" w:cs="Times New Roman"/>
          <w:sz w:val="20"/>
          <w:szCs w:val="20"/>
        </w:rPr>
        <w:t>;</w:t>
      </w:r>
    </w:p>
    <w:p w14:paraId="6D22EC96" w14:textId="77777777" w:rsidR="00C84AC2" w:rsidRPr="002565EE" w:rsidRDefault="00C84AC2" w:rsidP="00C84AC2">
      <w:pPr>
        <w:pStyle w:val="PargrafodaLista"/>
        <w:numPr>
          <w:ilvl w:val="0"/>
          <w:numId w:val="21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Consumo máximo de oxigênio</w:t>
      </w:r>
      <w:r w:rsidRPr="002565EE">
        <w:rPr>
          <w:rFonts w:ascii="Times New Roman" w:hAnsi="Times New Roman" w:cs="Times New Roman"/>
          <w:sz w:val="20"/>
          <w:szCs w:val="20"/>
        </w:rPr>
        <w:t>;</w:t>
      </w:r>
    </w:p>
    <w:p w14:paraId="6FDB3365" w14:textId="77777777" w:rsidR="00C84AC2" w:rsidRPr="002565EE" w:rsidRDefault="00C84AC2" w:rsidP="00C84AC2">
      <w:pPr>
        <w:pStyle w:val="PargrafodaLista"/>
        <w:numPr>
          <w:ilvl w:val="0"/>
          <w:numId w:val="21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Débito de oxigênio</w:t>
      </w:r>
      <w:r w:rsidRPr="002565EE">
        <w:rPr>
          <w:rFonts w:ascii="Times New Roman" w:hAnsi="Times New Roman" w:cs="Times New Roman"/>
          <w:sz w:val="20"/>
          <w:szCs w:val="20"/>
        </w:rPr>
        <w:t>;</w:t>
      </w:r>
    </w:p>
    <w:p w14:paraId="474FA21A" w14:textId="77777777" w:rsidR="00C84AC2" w:rsidRPr="002565EE" w:rsidRDefault="00C84AC2" w:rsidP="00C84AC2">
      <w:pPr>
        <w:pStyle w:val="PargrafodaLista"/>
        <w:numPr>
          <w:ilvl w:val="0"/>
          <w:numId w:val="21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Déficit de oxigênio</w:t>
      </w:r>
      <w:r w:rsidRPr="002565EE">
        <w:rPr>
          <w:rFonts w:ascii="Times New Roman" w:hAnsi="Times New Roman" w:cs="Times New Roman"/>
          <w:sz w:val="20"/>
          <w:szCs w:val="20"/>
        </w:rPr>
        <w:t>;</w:t>
      </w:r>
    </w:p>
    <w:p w14:paraId="550A9563" w14:textId="77777777" w:rsidR="00C84AC2" w:rsidRPr="002565EE" w:rsidRDefault="00C84AC2" w:rsidP="00C84AC2">
      <w:pPr>
        <w:pStyle w:val="PargrafodaLista"/>
        <w:numPr>
          <w:ilvl w:val="0"/>
          <w:numId w:val="21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2565EE">
        <w:rPr>
          <w:rFonts w:ascii="Times New Roman" w:hAnsi="Times New Roman" w:cs="Times New Roman"/>
          <w:sz w:val="20"/>
          <w:szCs w:val="20"/>
        </w:rPr>
        <w:t xml:space="preserve">Nenhuma das alternativas anteriores representa </w:t>
      </w:r>
      <w:r>
        <w:rPr>
          <w:rFonts w:ascii="Times New Roman" w:hAnsi="Times New Roman" w:cs="Times New Roman"/>
          <w:sz w:val="20"/>
          <w:szCs w:val="20"/>
        </w:rPr>
        <w:t>a definição da frase acima</w:t>
      </w:r>
      <w:r w:rsidRPr="002565EE">
        <w:rPr>
          <w:rFonts w:ascii="Times New Roman" w:hAnsi="Times New Roman" w:cs="Times New Roman"/>
          <w:sz w:val="20"/>
          <w:szCs w:val="20"/>
        </w:rPr>
        <w:t>;</w:t>
      </w:r>
    </w:p>
    <w:p w14:paraId="1C1DE54C" w14:textId="77777777" w:rsidR="007711E5" w:rsidRPr="002565EE" w:rsidRDefault="007711E5" w:rsidP="00A84DC8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41F248C2" w14:textId="1CA74B4E" w:rsidR="007711E5" w:rsidRPr="002565EE" w:rsidRDefault="00C84AC2" w:rsidP="00A84DC8">
      <w:pPr>
        <w:pStyle w:val="PargrafodaLista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C84AC2">
        <w:rPr>
          <w:rFonts w:ascii="Times New Roman" w:hAnsi="Times New Roman" w:cs="Times New Roman"/>
          <w:b/>
          <w:bCs/>
          <w:sz w:val="24"/>
          <w:szCs w:val="24"/>
        </w:rPr>
        <w:t>O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consumo máximo de oxigênio pode ser obtido pela seguinte fórmula</w:t>
      </w:r>
      <w:r w:rsidR="00A84DC8" w:rsidRPr="002565EE">
        <w:rPr>
          <w:rFonts w:ascii="Times New Roman" w:hAnsi="Times New Roman" w:cs="Times New Roman"/>
          <w:b/>
          <w:bCs/>
          <w:sz w:val="24"/>
          <w:szCs w:val="24"/>
        </w:rPr>
        <w:t>;</w:t>
      </w:r>
    </w:p>
    <w:p w14:paraId="06DE2481" w14:textId="29A74F62" w:rsidR="007711E5" w:rsidRPr="002565EE" w:rsidRDefault="00C84AC2" w:rsidP="00884D68">
      <w:pPr>
        <w:pStyle w:val="PargrafodaLista"/>
        <w:numPr>
          <w:ilvl w:val="0"/>
          <w:numId w:val="13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Produto do débito cardíaco pela diferença arteriovenosa de oxigênio</w:t>
      </w:r>
      <w:r w:rsidR="007711E5" w:rsidRPr="002565EE">
        <w:rPr>
          <w:rFonts w:ascii="Times New Roman" w:hAnsi="Times New Roman" w:cs="Times New Roman"/>
          <w:sz w:val="20"/>
          <w:szCs w:val="20"/>
        </w:rPr>
        <w:t>;</w:t>
      </w:r>
    </w:p>
    <w:p w14:paraId="27737B66" w14:textId="731AEFC6" w:rsidR="00C84AC2" w:rsidRPr="00C84AC2" w:rsidRDefault="00C84AC2" w:rsidP="00C84AC2">
      <w:pPr>
        <w:pStyle w:val="PargrafodaLista"/>
        <w:numPr>
          <w:ilvl w:val="0"/>
          <w:numId w:val="13"/>
        </w:num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Divisão</w:t>
      </w:r>
      <w:r w:rsidRPr="00C84AC2">
        <w:rPr>
          <w:rFonts w:ascii="Times New Roman" w:hAnsi="Times New Roman" w:cs="Times New Roman"/>
          <w:sz w:val="20"/>
          <w:szCs w:val="20"/>
        </w:rPr>
        <w:t xml:space="preserve"> do débito cardíaco pela diferença arteriovenosa de oxigênio;</w:t>
      </w:r>
    </w:p>
    <w:p w14:paraId="2907A002" w14:textId="5681424F" w:rsidR="00C84AC2" w:rsidRPr="00C84AC2" w:rsidRDefault="00C84AC2" w:rsidP="00C84AC2">
      <w:pPr>
        <w:pStyle w:val="PargrafodaLista"/>
        <w:numPr>
          <w:ilvl w:val="0"/>
          <w:numId w:val="13"/>
        </w:num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Subtração</w:t>
      </w:r>
      <w:r w:rsidRPr="00C84AC2">
        <w:rPr>
          <w:rFonts w:ascii="Times New Roman" w:hAnsi="Times New Roman" w:cs="Times New Roman"/>
          <w:sz w:val="20"/>
          <w:szCs w:val="20"/>
        </w:rPr>
        <w:t xml:space="preserve"> do débito cardíaco pela diferença arteriovenosa de oxigênio;</w:t>
      </w:r>
    </w:p>
    <w:p w14:paraId="2DAA3FBC" w14:textId="70B45A1F" w:rsidR="00C84AC2" w:rsidRPr="00C84AC2" w:rsidRDefault="00C84AC2" w:rsidP="00C84AC2">
      <w:pPr>
        <w:pStyle w:val="PargrafodaLista"/>
        <w:numPr>
          <w:ilvl w:val="0"/>
          <w:numId w:val="13"/>
        </w:num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Soma</w:t>
      </w:r>
      <w:r w:rsidRPr="00C84AC2">
        <w:rPr>
          <w:rFonts w:ascii="Times New Roman" w:hAnsi="Times New Roman" w:cs="Times New Roman"/>
          <w:sz w:val="20"/>
          <w:szCs w:val="20"/>
        </w:rPr>
        <w:t xml:space="preserve"> do débito cardíaco </w:t>
      </w:r>
      <w:r>
        <w:rPr>
          <w:rFonts w:ascii="Times New Roman" w:hAnsi="Times New Roman" w:cs="Times New Roman"/>
          <w:sz w:val="20"/>
          <w:szCs w:val="20"/>
        </w:rPr>
        <w:t>com a</w:t>
      </w:r>
      <w:r w:rsidRPr="00C84AC2">
        <w:rPr>
          <w:rFonts w:ascii="Times New Roman" w:hAnsi="Times New Roman" w:cs="Times New Roman"/>
          <w:sz w:val="20"/>
          <w:szCs w:val="20"/>
        </w:rPr>
        <w:t xml:space="preserve"> diferença arteriovenosa de oxigênio;</w:t>
      </w:r>
    </w:p>
    <w:p w14:paraId="78253387" w14:textId="363F88E1" w:rsidR="00781479" w:rsidRPr="002565EE" w:rsidRDefault="00C84AC2" w:rsidP="00884D68">
      <w:pPr>
        <w:pStyle w:val="PargrafodaLista"/>
        <w:numPr>
          <w:ilvl w:val="0"/>
          <w:numId w:val="13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O consumo de oxigênio não pode ser obtido por nenhuma das fórmulas anteriores</w:t>
      </w:r>
    </w:p>
    <w:p w14:paraId="4636B3C9" w14:textId="77777777" w:rsidR="00781479" w:rsidRPr="002565EE" w:rsidRDefault="00781479" w:rsidP="00884D68">
      <w:pPr>
        <w:pStyle w:val="PargrafodaLista"/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084D2C05" w14:textId="20110263" w:rsidR="003D0B90" w:rsidRDefault="003D0B90" w:rsidP="00884D68">
      <w:pPr>
        <w:pStyle w:val="PargrafodaLista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ssinale verdadeiro (V) ou falso (F) para a seguinte afirmação:</w:t>
      </w:r>
    </w:p>
    <w:p w14:paraId="47955DF7" w14:textId="77777777" w:rsidR="003D0B90" w:rsidRPr="003D0B90" w:rsidRDefault="003D0B90" w:rsidP="003D0B90">
      <w:pPr>
        <w:spacing w:after="0" w:line="240" w:lineRule="auto"/>
        <w:ind w:left="36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B9BF5AB" w14:textId="30008C3E" w:rsidR="00781479" w:rsidRPr="003D0B90" w:rsidRDefault="003D0B90" w:rsidP="003D0B90">
      <w:pPr>
        <w:spacing w:after="0" w:line="240" w:lineRule="auto"/>
        <w:ind w:left="360"/>
        <w:jc w:val="both"/>
        <w:rPr>
          <w:rFonts w:ascii="Times New Roman" w:hAnsi="Times New Roman" w:cs="Times New Roman"/>
          <w:i/>
          <w:iCs/>
          <w:caps/>
          <w:sz w:val="24"/>
          <w:szCs w:val="24"/>
        </w:rPr>
      </w:pPr>
      <w:r w:rsidRPr="003D0B90">
        <w:rPr>
          <w:rFonts w:ascii="Times New Roman" w:hAnsi="Times New Roman" w:cs="Times New Roman"/>
          <w:i/>
          <w:iCs/>
          <w:caps/>
          <w:sz w:val="24"/>
          <w:szCs w:val="24"/>
        </w:rPr>
        <w:t>A velocidade correspondente ao consumo máximo de oxigênio pode aumentar sem que ocorra alteração do consumo máximo de oxigênio</w:t>
      </w:r>
    </w:p>
    <w:p w14:paraId="56DB38EB" w14:textId="63D46E0D" w:rsidR="005E72F7" w:rsidRPr="003D0B90" w:rsidRDefault="00A84DC8" w:rsidP="003D0B90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3D0B90">
        <w:rPr>
          <w:rFonts w:ascii="Times New Roman" w:hAnsi="Times New Roman" w:cs="Times New Roman"/>
          <w:sz w:val="24"/>
          <w:szCs w:val="24"/>
        </w:rPr>
        <w:t xml:space="preserve"> </w:t>
      </w:r>
    </w:p>
    <w:sectPr w:rsidR="005E72F7" w:rsidRPr="003D0B90">
      <w:headerReference w:type="default" r:id="rId7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81E7CE6" w14:textId="77777777" w:rsidR="0081358C" w:rsidRDefault="0081358C" w:rsidP="001B26C8">
      <w:pPr>
        <w:spacing w:after="0" w:line="240" w:lineRule="auto"/>
      </w:pPr>
      <w:r>
        <w:separator/>
      </w:r>
    </w:p>
  </w:endnote>
  <w:endnote w:type="continuationSeparator" w:id="0">
    <w:p w14:paraId="59D5DA85" w14:textId="77777777" w:rsidR="0081358C" w:rsidRDefault="0081358C" w:rsidP="001B26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5D4D52B" w14:textId="77777777" w:rsidR="0081358C" w:rsidRDefault="0081358C" w:rsidP="001B26C8">
      <w:pPr>
        <w:spacing w:after="0" w:line="240" w:lineRule="auto"/>
      </w:pPr>
      <w:r>
        <w:separator/>
      </w:r>
    </w:p>
  </w:footnote>
  <w:footnote w:type="continuationSeparator" w:id="0">
    <w:p w14:paraId="6208D54C" w14:textId="77777777" w:rsidR="0081358C" w:rsidRDefault="0081358C" w:rsidP="001B26C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66061A4" w14:textId="77777777" w:rsidR="001B26C8" w:rsidRDefault="001B26C8">
    <w:pPr>
      <w:pStyle w:val="Cabealho"/>
    </w:pPr>
    <w:r>
      <w:rPr>
        <w:noProof/>
        <w:lang w:eastAsia="pt-BR"/>
      </w:rPr>
      <w:drawing>
        <wp:inline distT="0" distB="0" distL="0" distR="0" wp14:anchorId="66087388" wp14:editId="6D451F8A">
          <wp:extent cx="5401310" cy="908685"/>
          <wp:effectExtent l="0" t="0" r="8890" b="5715"/>
          <wp:docPr id="1" name="Image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01310" cy="9086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9A1AFA"/>
    <w:multiLevelType w:val="hybridMultilevel"/>
    <w:tmpl w:val="FFCA7A4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0D1D6C"/>
    <w:multiLevelType w:val="hybridMultilevel"/>
    <w:tmpl w:val="FFCA7A4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11527A"/>
    <w:multiLevelType w:val="hybridMultilevel"/>
    <w:tmpl w:val="FFCA7A4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4E19D8"/>
    <w:multiLevelType w:val="hybridMultilevel"/>
    <w:tmpl w:val="0C06A8A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1C78C3"/>
    <w:multiLevelType w:val="hybridMultilevel"/>
    <w:tmpl w:val="54C46C6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7B34AD"/>
    <w:multiLevelType w:val="hybridMultilevel"/>
    <w:tmpl w:val="FFCA7A4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320209"/>
    <w:multiLevelType w:val="hybridMultilevel"/>
    <w:tmpl w:val="FFCA7A4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D8177A6"/>
    <w:multiLevelType w:val="hybridMultilevel"/>
    <w:tmpl w:val="A8B0F264"/>
    <w:lvl w:ilvl="0" w:tplc="B05C563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CDE3F5A"/>
    <w:multiLevelType w:val="hybridMultilevel"/>
    <w:tmpl w:val="FFCA7A4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FC65A44"/>
    <w:multiLevelType w:val="hybridMultilevel"/>
    <w:tmpl w:val="8B6AD5D8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E4866C2"/>
    <w:multiLevelType w:val="hybridMultilevel"/>
    <w:tmpl w:val="FFCA7A4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ED33CC8"/>
    <w:multiLevelType w:val="hybridMultilevel"/>
    <w:tmpl w:val="FFCA7A4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00460BD"/>
    <w:multiLevelType w:val="hybridMultilevel"/>
    <w:tmpl w:val="FFCA7A4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10E3B96"/>
    <w:multiLevelType w:val="hybridMultilevel"/>
    <w:tmpl w:val="61E2717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58D5AC4"/>
    <w:multiLevelType w:val="hybridMultilevel"/>
    <w:tmpl w:val="FFCA7A4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8546344"/>
    <w:multiLevelType w:val="hybridMultilevel"/>
    <w:tmpl w:val="FFCA7A4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8B01E80"/>
    <w:multiLevelType w:val="hybridMultilevel"/>
    <w:tmpl w:val="FFCA7A4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AEF228B"/>
    <w:multiLevelType w:val="hybridMultilevel"/>
    <w:tmpl w:val="2710E520"/>
    <w:lvl w:ilvl="0" w:tplc="7A84A272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vertAlign w:val="baseline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BD21EB2"/>
    <w:multiLevelType w:val="hybridMultilevel"/>
    <w:tmpl w:val="FFCA7A4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ECF562B"/>
    <w:multiLevelType w:val="hybridMultilevel"/>
    <w:tmpl w:val="FFCA7A4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EBF3264"/>
    <w:multiLevelType w:val="hybridMultilevel"/>
    <w:tmpl w:val="FFCA7A4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7"/>
  </w:num>
  <w:num w:numId="3">
    <w:abstractNumId w:val="17"/>
  </w:num>
  <w:num w:numId="4">
    <w:abstractNumId w:val="3"/>
  </w:num>
  <w:num w:numId="5">
    <w:abstractNumId w:val="4"/>
  </w:num>
  <w:num w:numId="6">
    <w:abstractNumId w:val="9"/>
  </w:num>
  <w:num w:numId="7">
    <w:abstractNumId w:val="12"/>
  </w:num>
  <w:num w:numId="8">
    <w:abstractNumId w:val="10"/>
  </w:num>
  <w:num w:numId="9">
    <w:abstractNumId w:val="16"/>
  </w:num>
  <w:num w:numId="10">
    <w:abstractNumId w:val="19"/>
  </w:num>
  <w:num w:numId="11">
    <w:abstractNumId w:val="18"/>
  </w:num>
  <w:num w:numId="12">
    <w:abstractNumId w:val="20"/>
  </w:num>
  <w:num w:numId="13">
    <w:abstractNumId w:val="5"/>
  </w:num>
  <w:num w:numId="14">
    <w:abstractNumId w:val="14"/>
  </w:num>
  <w:num w:numId="15">
    <w:abstractNumId w:val="1"/>
  </w:num>
  <w:num w:numId="16">
    <w:abstractNumId w:val="6"/>
  </w:num>
  <w:num w:numId="17">
    <w:abstractNumId w:val="11"/>
  </w:num>
  <w:num w:numId="18">
    <w:abstractNumId w:val="0"/>
  </w:num>
  <w:num w:numId="19">
    <w:abstractNumId w:val="15"/>
  </w:num>
  <w:num w:numId="20">
    <w:abstractNumId w:val="8"/>
  </w:num>
  <w:num w:numId="2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4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yNLI0MTG0NDc1NzFS0lEKTi0uzszPAykwrgUA5zdqiSwAAAA="/>
  </w:docVars>
  <w:rsids>
    <w:rsidRoot w:val="001B26C8"/>
    <w:rsid w:val="00072714"/>
    <w:rsid w:val="000A521C"/>
    <w:rsid w:val="0012278B"/>
    <w:rsid w:val="00131997"/>
    <w:rsid w:val="001B26C8"/>
    <w:rsid w:val="002565EE"/>
    <w:rsid w:val="002F6AF5"/>
    <w:rsid w:val="00330C6B"/>
    <w:rsid w:val="00377448"/>
    <w:rsid w:val="003D0B90"/>
    <w:rsid w:val="0051042A"/>
    <w:rsid w:val="00560C26"/>
    <w:rsid w:val="005D7D9A"/>
    <w:rsid w:val="005E6560"/>
    <w:rsid w:val="005E72F7"/>
    <w:rsid w:val="00652A46"/>
    <w:rsid w:val="007711E5"/>
    <w:rsid w:val="00781479"/>
    <w:rsid w:val="00793997"/>
    <w:rsid w:val="0081358C"/>
    <w:rsid w:val="00880134"/>
    <w:rsid w:val="00884D68"/>
    <w:rsid w:val="009A0D67"/>
    <w:rsid w:val="00A4313B"/>
    <w:rsid w:val="00A743E4"/>
    <w:rsid w:val="00A84DC8"/>
    <w:rsid w:val="00AA3569"/>
    <w:rsid w:val="00AE1C2E"/>
    <w:rsid w:val="00C648A7"/>
    <w:rsid w:val="00C84AC2"/>
    <w:rsid w:val="00D64CE7"/>
    <w:rsid w:val="00D76DDC"/>
    <w:rsid w:val="00ED7FED"/>
    <w:rsid w:val="00F514CF"/>
    <w:rsid w:val="00F712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9388EA9"/>
  <w15:chartTrackingRefBased/>
  <w15:docId w15:val="{AA73C7E8-4995-4033-A9F6-F18BCEBC8D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1B26C8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1B26C8"/>
  </w:style>
  <w:style w:type="paragraph" w:styleId="Rodap">
    <w:name w:val="footer"/>
    <w:basedOn w:val="Normal"/>
    <w:link w:val="RodapChar"/>
    <w:uiPriority w:val="99"/>
    <w:unhideWhenUsed/>
    <w:rsid w:val="001B26C8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1B26C8"/>
  </w:style>
  <w:style w:type="paragraph" w:styleId="PargrafodaLista">
    <w:name w:val="List Paragraph"/>
    <w:basedOn w:val="Normal"/>
    <w:uiPriority w:val="34"/>
    <w:qFormat/>
    <w:rsid w:val="001B26C8"/>
    <w:pPr>
      <w:ind w:left="720"/>
      <w:contextualSpacing/>
    </w:pPr>
  </w:style>
  <w:style w:type="paragraph" w:styleId="Textodebalo">
    <w:name w:val="Balloon Text"/>
    <w:basedOn w:val="Normal"/>
    <w:link w:val="TextodebaloChar"/>
    <w:uiPriority w:val="99"/>
    <w:semiHidden/>
    <w:unhideWhenUsed/>
    <w:rsid w:val="00884D6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884D6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6946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653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007351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558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88631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6</TotalTime>
  <Pages>2</Pages>
  <Words>539</Words>
  <Characters>2916</Characters>
  <Application>Microsoft Office Word</Application>
  <DocSecurity>0</DocSecurity>
  <Lines>24</Lines>
  <Paragraphs>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uario</cp:lastModifiedBy>
  <cp:revision>12</cp:revision>
  <dcterms:created xsi:type="dcterms:W3CDTF">2020-02-26T19:31:00Z</dcterms:created>
  <dcterms:modified xsi:type="dcterms:W3CDTF">2022-05-20T13:22:00Z</dcterms:modified>
</cp:coreProperties>
</file>